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679D2" w14:textId="0886DEB8" w:rsidR="006E43FD" w:rsidRDefault="000E5DFE" w:rsidP="006E43FD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tonk</w:t>
      </w:r>
      <w:r w:rsidR="00300877">
        <w:rPr>
          <w:rFonts w:ascii="TH SarabunPSK" w:hAnsi="TH SarabunPSK" w:cs="TH SarabunPSK"/>
          <w:sz w:val="32"/>
          <w:szCs w:val="32"/>
        </w:rPr>
        <w:t>! Gamer</w:t>
      </w:r>
    </w:p>
    <w:p w14:paraId="6A33358C" w14:textId="1D4F3902" w:rsidR="008055EB" w:rsidRDefault="002E45A5" w:rsidP="008055EB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คุณและเพื่อน</w:t>
      </w:r>
      <w:r w:rsidR="006B1C3B">
        <w:rPr>
          <w:rFonts w:ascii="TH SarabunPSK" w:hAnsi="TH SarabunPSK" w:cs="TH SarabunPSK" w:hint="cs"/>
          <w:sz w:val="32"/>
          <w:szCs w:val="32"/>
          <w:cs/>
        </w:rPr>
        <w:t xml:space="preserve"> ๆ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ของคุณต่างอยากซื้อเครื่องเล่นเกม </w:t>
      </w:r>
      <w:proofErr w:type="spellStart"/>
      <w:r w:rsidR="00372D1C">
        <w:rPr>
          <w:rFonts w:ascii="TH SarabunPSK" w:hAnsi="TH SarabunPSK" w:cs="TH SarabunPSK"/>
          <w:sz w:val="32"/>
          <w:szCs w:val="32"/>
        </w:rPr>
        <w:t>CE</w:t>
      </w:r>
      <w:r>
        <w:rPr>
          <w:rFonts w:ascii="TH SarabunPSK" w:hAnsi="TH SarabunPSK" w:cs="TH SarabunPSK"/>
          <w:sz w:val="32"/>
          <w:szCs w:val="32"/>
        </w:rPr>
        <w:t>Station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5 </w:t>
      </w:r>
      <w:r>
        <w:rPr>
          <w:rFonts w:ascii="TH SarabunPSK" w:hAnsi="TH SarabunPSK" w:cs="TH SarabunPSK" w:hint="cs"/>
          <w:sz w:val="32"/>
          <w:szCs w:val="32"/>
          <w:cs/>
        </w:rPr>
        <w:t>ที่เพิ่งออกมาใหม่มาก ๆ พวกคุณเลยต้อ</w:t>
      </w:r>
      <w:r w:rsidR="00652FC9">
        <w:rPr>
          <w:rFonts w:ascii="TH SarabunPSK" w:hAnsi="TH SarabunPSK" w:cs="TH SarabunPSK" w:hint="cs"/>
          <w:sz w:val="32"/>
          <w:szCs w:val="32"/>
          <w:cs/>
        </w:rPr>
        <w:t>ง</w:t>
      </w:r>
      <w:r w:rsidR="008055EB">
        <w:rPr>
          <w:rFonts w:ascii="TH SarabunPSK" w:hAnsi="TH SarabunPSK" w:cs="TH SarabunPSK" w:hint="cs"/>
          <w:sz w:val="32"/>
          <w:szCs w:val="32"/>
          <w:cs/>
        </w:rPr>
        <w:t>ช่วยกัน</w:t>
      </w:r>
      <w:r>
        <w:rPr>
          <w:rFonts w:ascii="TH SarabunPSK" w:hAnsi="TH SarabunPSK" w:cs="TH SarabunPSK" w:hint="cs"/>
          <w:sz w:val="32"/>
          <w:szCs w:val="32"/>
          <w:cs/>
        </w:rPr>
        <w:t>หาวิธีที่หาเงินได้มาก ๆ ในช่วงเวลาสั้น ๆ โดยการปล้นธนาคาร เอ้ย</w:t>
      </w:r>
      <w:r>
        <w:rPr>
          <w:rFonts w:ascii="TH SarabunPSK" w:hAnsi="TH SarabunPSK" w:cs="TH SarabunPSK"/>
          <w:sz w:val="32"/>
          <w:szCs w:val="32"/>
        </w:rPr>
        <w:t>!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ทรดหุ้น</w:t>
      </w:r>
      <w:r w:rsidR="00D56A51">
        <w:rPr>
          <w:rFonts w:ascii="TH SarabunPSK" w:hAnsi="TH SarabunPSK" w:cs="TH SarabunPSK" w:hint="cs"/>
          <w:sz w:val="32"/>
          <w:szCs w:val="32"/>
          <w:cs/>
        </w:rPr>
        <w:t>ด้วยเครื่องมือ</w:t>
      </w:r>
      <w:r w:rsidR="003D6966">
        <w:rPr>
          <w:rFonts w:ascii="TH SarabunPSK" w:hAnsi="TH SarabunPSK" w:cs="TH SarabunPSK" w:hint="cs"/>
          <w:sz w:val="32"/>
          <w:szCs w:val="32"/>
          <w:cs/>
        </w:rPr>
        <w:t>พิเศษที่ทำให้คุณเห็นอนาคตตลาดหุ้นได้</w:t>
      </w:r>
    </w:p>
    <w:p w14:paraId="51F05A66" w14:textId="706A1A58" w:rsidR="00372D1C" w:rsidRDefault="00372D1C" w:rsidP="008055EB">
      <w:pPr>
        <w:ind w:firstLine="72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เครื่องมือนี้สามารถบอกได้ว่าหุ้นแต่ละวันมีการขึ้น/ลงจากเมื่อวานกี่บาท และพวกคุณซื้อหุ้นภายในวันที่ 0 พร้อม ๆ กันทั้งหมด</w:t>
      </w:r>
      <w:r w:rsidR="003A2F6A">
        <w:rPr>
          <w:rFonts w:ascii="TH SarabunPSK" w:hAnsi="TH SarabunPSK" w:cs="TH SarabunPSK" w:hint="cs"/>
          <w:sz w:val="32"/>
          <w:szCs w:val="32"/>
          <w:cs/>
        </w:rPr>
        <w:t>และจะไม่ขาย</w:t>
      </w:r>
      <w:r w:rsidR="00B34546">
        <w:rPr>
          <w:rFonts w:ascii="TH SarabunPSK" w:hAnsi="TH SarabunPSK" w:cs="TH SarabunPSK" w:hint="cs"/>
          <w:sz w:val="32"/>
          <w:szCs w:val="32"/>
          <w:cs/>
        </w:rPr>
        <w:t>หุ้นที่มี</w:t>
      </w:r>
      <w:r w:rsidR="003A2F6A">
        <w:rPr>
          <w:rFonts w:ascii="TH SarabunPSK" w:hAnsi="TH SarabunPSK" w:cs="TH SarabunPSK" w:hint="cs"/>
          <w:sz w:val="32"/>
          <w:szCs w:val="32"/>
          <w:cs/>
        </w:rPr>
        <w:t xml:space="preserve">จนกว่าจะขายแล้วได้เงินพอซื้อเครื่องเกม </w:t>
      </w:r>
      <w:proofErr w:type="spellStart"/>
      <w:r w:rsidR="003A2F6A">
        <w:rPr>
          <w:rFonts w:ascii="TH SarabunPSK" w:hAnsi="TH SarabunPSK" w:cs="TH SarabunPSK"/>
          <w:sz w:val="32"/>
          <w:szCs w:val="32"/>
        </w:rPr>
        <w:t>CEStation</w:t>
      </w:r>
      <w:proofErr w:type="spellEnd"/>
      <w:r w:rsidR="003A2F6A">
        <w:rPr>
          <w:rFonts w:ascii="TH SarabunPSK" w:hAnsi="TH SarabunPSK" w:cs="TH SarabunPSK"/>
          <w:sz w:val="32"/>
          <w:szCs w:val="32"/>
        </w:rPr>
        <w:t xml:space="preserve"> 5 </w:t>
      </w:r>
      <w:r w:rsidR="003A2F6A">
        <w:rPr>
          <w:rFonts w:ascii="TH SarabunPSK" w:hAnsi="TH SarabunPSK" w:cs="TH SarabunPSK" w:hint="cs"/>
          <w:sz w:val="32"/>
          <w:szCs w:val="32"/>
          <w:cs/>
        </w:rPr>
        <w:t>ในทันที</w:t>
      </w:r>
    </w:p>
    <w:p w14:paraId="6FCB94A2" w14:textId="24609CCB" w:rsidR="00372D1C" w:rsidRDefault="00372D1C" w:rsidP="008055EB">
      <w:pPr>
        <w:ind w:firstLine="72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นื่องจากพวกคุณแต่ละคนขาดเงินในการซื้อเครื่อง </w:t>
      </w:r>
      <w:proofErr w:type="spellStart"/>
      <w:r>
        <w:rPr>
          <w:rFonts w:ascii="TH SarabunPSK" w:hAnsi="TH SarabunPSK" w:cs="TH SarabunPSK"/>
          <w:sz w:val="32"/>
          <w:szCs w:val="32"/>
        </w:rPr>
        <w:t>CEStation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5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ม่เท่ากัน </w:t>
      </w:r>
      <w:r w:rsidR="000F105C">
        <w:rPr>
          <w:rFonts w:ascii="TH SarabunPSK" w:hAnsi="TH SarabunPSK" w:cs="TH SarabunPSK" w:hint="cs"/>
          <w:sz w:val="32"/>
          <w:szCs w:val="32"/>
          <w:cs/>
        </w:rPr>
        <w:t>พวกคุณจึงต้องการถามหลาย ๆ ครั้งอีกด้วย</w:t>
      </w:r>
    </w:p>
    <w:p w14:paraId="203360F8" w14:textId="391AE56D" w:rsidR="006E43FD" w:rsidRDefault="006E43FD" w:rsidP="00300877">
      <w:pPr>
        <w:tabs>
          <w:tab w:val="left" w:pos="2374"/>
        </w:tabs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</w:rPr>
        <w:t xml:space="preserve">Input: </w:t>
      </w:r>
      <w:r w:rsidR="00300877">
        <w:rPr>
          <w:rFonts w:ascii="TH SarabunPSK" w:hAnsi="TH SarabunPSK" w:cs="TH SarabunPSK"/>
          <w:b/>
          <w:bCs/>
          <w:sz w:val="32"/>
          <w:szCs w:val="32"/>
        </w:rPr>
        <w:tab/>
      </w:r>
    </w:p>
    <w:p w14:paraId="2CEF1AEA" w14:textId="77777777" w:rsidR="00F253C8" w:rsidRDefault="006E43FD" w:rsidP="006E43FD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รรทัด</w:t>
      </w:r>
      <w:r w:rsidR="00F3228E">
        <w:rPr>
          <w:rFonts w:ascii="TH SarabunPSK" w:hAnsi="TH SarabunPSK" w:cs="TH SarabunPSK" w:hint="cs"/>
          <w:sz w:val="32"/>
          <w:szCs w:val="32"/>
          <w:cs/>
        </w:rPr>
        <w:t>ที่ 1 รับค่าจำนวนวันที่เครื่องสามารถทำนายได้ (</w:t>
      </w:r>
      <w:r w:rsidR="00F3228E">
        <w:rPr>
          <w:rFonts w:ascii="TH SarabunPSK" w:hAnsi="TH SarabunPSK" w:cs="TH SarabunPSK"/>
          <w:sz w:val="32"/>
          <w:szCs w:val="32"/>
        </w:rPr>
        <w:t xml:space="preserve">n </w:t>
      </w:r>
      <w:r w:rsidR="00F3228E">
        <w:rPr>
          <w:rFonts w:ascii="TH SarabunPSK" w:hAnsi="TH SarabunPSK" w:cs="TH SarabunPSK" w:hint="cs"/>
          <w:sz w:val="32"/>
          <w:szCs w:val="32"/>
          <w:cs/>
        </w:rPr>
        <w:t>วัน) (</w:t>
      </w:r>
      <w:r w:rsidR="00F3228E">
        <w:rPr>
          <w:rFonts w:ascii="TH SarabunPSK" w:hAnsi="TH SarabunPSK" w:cs="TH SarabunPSK"/>
          <w:sz w:val="32"/>
          <w:szCs w:val="32"/>
        </w:rPr>
        <w:t>1 &lt;= n &lt;= 100</w:t>
      </w:r>
      <w:r w:rsidR="00815325">
        <w:rPr>
          <w:rFonts w:ascii="TH SarabunPSK" w:hAnsi="TH SarabunPSK" w:cs="TH SarabunPSK" w:hint="cs"/>
          <w:sz w:val="32"/>
          <w:szCs w:val="32"/>
          <w:cs/>
        </w:rPr>
        <w:t>0</w:t>
      </w:r>
      <w:r w:rsidR="00CC1C28">
        <w:rPr>
          <w:rFonts w:ascii="TH SarabunPSK" w:hAnsi="TH SarabunPSK" w:cs="TH SarabunPSK" w:hint="cs"/>
          <w:sz w:val="32"/>
          <w:szCs w:val="32"/>
          <w:cs/>
        </w:rPr>
        <w:t>0</w:t>
      </w:r>
      <w:r w:rsidR="00F3228E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6E1BDB50" w14:textId="4B469C3C" w:rsidR="006E43FD" w:rsidRDefault="00F253C8" w:rsidP="006E43FD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อีก </w:t>
      </w:r>
      <w:r>
        <w:rPr>
          <w:rFonts w:ascii="TH SarabunPSK" w:hAnsi="TH SarabunPSK" w:cs="TH SarabunPSK"/>
          <w:sz w:val="32"/>
          <w:szCs w:val="32"/>
        </w:rPr>
        <w:t xml:space="preserve">n </w:t>
      </w:r>
      <w:r>
        <w:rPr>
          <w:rFonts w:ascii="TH SarabunPSK" w:hAnsi="TH SarabunPSK" w:cs="TH SarabunPSK" w:hint="cs"/>
          <w:sz w:val="32"/>
          <w:szCs w:val="32"/>
          <w:cs/>
        </w:rPr>
        <w:t>บรรทัดต่อมา รับค่าการเปลี่ยนแปลงของตลาดหุ้น (</w:t>
      </w:r>
      <w:r w:rsidRPr="009F7864">
        <w:rPr>
          <w:rFonts w:ascii="TH SarabunPSK" w:hAnsi="TH SarabunPSK" w:cs="TH SarabunPSK" w:hint="cs"/>
          <w:sz w:val="32"/>
          <w:szCs w:val="32"/>
          <w:cs/>
        </w:rPr>
        <w:t>ค่าตั้งแต่ -</w:t>
      </w:r>
      <w:r w:rsidRPr="009F7864">
        <w:rPr>
          <w:rFonts w:ascii="TH SarabunPSK" w:hAnsi="TH SarabunPSK" w:cs="TH SarabunPSK" w:hint="cs"/>
          <w:sz w:val="32"/>
          <w:szCs w:val="32"/>
        </w:rPr>
        <w:t xml:space="preserve">2147483648 </w:t>
      </w:r>
      <w:r w:rsidRPr="009F7864">
        <w:rPr>
          <w:rFonts w:ascii="TH SarabunPSK" w:hAnsi="TH SarabunPSK" w:cs="TH SarabunPSK" w:hint="cs"/>
          <w:sz w:val="32"/>
          <w:szCs w:val="32"/>
          <w:cs/>
        </w:rPr>
        <w:t xml:space="preserve">ถึง </w:t>
      </w:r>
      <w:r w:rsidRPr="009F7864">
        <w:rPr>
          <w:rFonts w:ascii="TH SarabunPSK" w:hAnsi="TH SarabunPSK" w:cs="TH SarabunPSK" w:hint="cs"/>
          <w:sz w:val="32"/>
          <w:szCs w:val="32"/>
        </w:rPr>
        <w:t>2147483647</w:t>
      </w:r>
      <w:r w:rsidRPr="009F7864">
        <w:rPr>
          <w:rFonts w:ascii="TH SarabunPSK" w:hAnsi="TH SarabunPSK" w:cs="TH SarabunPSK" w:hint="cs"/>
          <w:sz w:val="32"/>
          <w:szCs w:val="32"/>
          <w:cs/>
        </w:rPr>
        <w:t>)</w:t>
      </w:r>
      <w:r w:rsidR="006E43FD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305285D8" w14:textId="37666A6F" w:rsidR="009973AF" w:rsidRDefault="009973AF" w:rsidP="006E43FD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อีก 1 บรรทัดต่อมา รับจำนวนคำถามที่จะถาม (</w:t>
      </w:r>
      <w:r>
        <w:rPr>
          <w:rFonts w:ascii="TH SarabunPSK" w:hAnsi="TH SarabunPSK" w:cs="TH SarabunPSK"/>
          <w:sz w:val="32"/>
          <w:szCs w:val="32"/>
        </w:rPr>
        <w:t xml:space="preserve">q </w:t>
      </w:r>
      <w:r>
        <w:rPr>
          <w:rFonts w:ascii="TH SarabunPSK" w:hAnsi="TH SarabunPSK" w:cs="TH SarabunPSK" w:hint="cs"/>
          <w:sz w:val="32"/>
          <w:szCs w:val="32"/>
          <w:cs/>
        </w:rPr>
        <w:t>คำถาม) (</w:t>
      </w:r>
      <w:r>
        <w:rPr>
          <w:rFonts w:ascii="TH SarabunPSK" w:hAnsi="TH SarabunPSK" w:cs="TH SarabunPSK"/>
          <w:sz w:val="32"/>
          <w:szCs w:val="32"/>
        </w:rPr>
        <w:t>1 &lt;= q &lt;= 100</w:t>
      </w:r>
      <w:r>
        <w:rPr>
          <w:rFonts w:ascii="TH SarabunPSK" w:hAnsi="TH SarabunPSK" w:cs="TH SarabunPSK" w:hint="cs"/>
          <w:sz w:val="32"/>
          <w:szCs w:val="32"/>
          <w:cs/>
        </w:rPr>
        <w:t>00)</w:t>
      </w:r>
    </w:p>
    <w:p w14:paraId="6F0DE416" w14:textId="5E33404A" w:rsidR="00A97CF9" w:rsidRDefault="00A97CF9" w:rsidP="006E43FD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อีก </w:t>
      </w:r>
      <w:r>
        <w:rPr>
          <w:rFonts w:ascii="TH SarabunPSK" w:hAnsi="TH SarabunPSK" w:cs="TH SarabunPSK"/>
          <w:sz w:val="32"/>
          <w:szCs w:val="32"/>
        </w:rPr>
        <w:t xml:space="preserve">q </w:t>
      </w:r>
      <w:r>
        <w:rPr>
          <w:rFonts w:ascii="TH SarabunPSK" w:hAnsi="TH SarabunPSK" w:cs="TH SarabunPSK" w:hint="cs"/>
          <w:sz w:val="32"/>
          <w:szCs w:val="32"/>
          <w:cs/>
        </w:rPr>
        <w:t>บรรทัดต่อมา รับ</w:t>
      </w:r>
      <w:r w:rsidR="00470513">
        <w:rPr>
          <w:rFonts w:ascii="TH SarabunPSK" w:hAnsi="TH SarabunPSK" w:cs="TH SarabunPSK" w:hint="cs"/>
          <w:sz w:val="32"/>
          <w:szCs w:val="32"/>
          <w:cs/>
        </w:rPr>
        <w:t>ค่าเงินที่แต่ละคนขาดไป (</w:t>
      </w:r>
      <w:r w:rsidR="00470513" w:rsidRPr="009F7864">
        <w:rPr>
          <w:rFonts w:ascii="TH SarabunPSK" w:hAnsi="TH SarabunPSK" w:cs="TH SarabunPSK" w:hint="cs"/>
          <w:sz w:val="32"/>
          <w:szCs w:val="32"/>
          <w:cs/>
        </w:rPr>
        <w:t>ค่าตั้งแต่ -</w:t>
      </w:r>
      <w:r w:rsidR="00470513" w:rsidRPr="009F7864">
        <w:rPr>
          <w:rFonts w:ascii="TH SarabunPSK" w:hAnsi="TH SarabunPSK" w:cs="TH SarabunPSK" w:hint="cs"/>
          <w:sz w:val="32"/>
          <w:szCs w:val="32"/>
        </w:rPr>
        <w:t xml:space="preserve">2147483648 </w:t>
      </w:r>
      <w:r w:rsidR="00470513" w:rsidRPr="009F7864">
        <w:rPr>
          <w:rFonts w:ascii="TH SarabunPSK" w:hAnsi="TH SarabunPSK" w:cs="TH SarabunPSK" w:hint="cs"/>
          <w:sz w:val="32"/>
          <w:szCs w:val="32"/>
          <w:cs/>
        </w:rPr>
        <w:t xml:space="preserve">ถึง </w:t>
      </w:r>
      <w:r w:rsidR="00470513" w:rsidRPr="009F7864">
        <w:rPr>
          <w:rFonts w:ascii="TH SarabunPSK" w:hAnsi="TH SarabunPSK" w:cs="TH SarabunPSK" w:hint="cs"/>
          <w:sz w:val="32"/>
          <w:szCs w:val="32"/>
        </w:rPr>
        <w:t>2147483647</w:t>
      </w:r>
      <w:r w:rsidR="00470513" w:rsidRPr="009F7864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3DB9885E" w14:textId="77777777" w:rsidR="006E43FD" w:rsidRDefault="006E43FD" w:rsidP="006E43FD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</w:rPr>
        <w:t xml:space="preserve">Output: </w:t>
      </w:r>
    </w:p>
    <w:p w14:paraId="00657913" w14:textId="4EAF53B7" w:rsidR="00587DC3" w:rsidRDefault="006E43FD" w:rsidP="006E43FD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มี </w:t>
      </w:r>
      <w:r w:rsidR="00BB28AF">
        <w:rPr>
          <w:rFonts w:ascii="TH SarabunPSK" w:hAnsi="TH SarabunPSK" w:cs="TH SarabunPSK"/>
          <w:sz w:val="32"/>
          <w:szCs w:val="32"/>
        </w:rPr>
        <w:t>q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บรรทัด</w:t>
      </w:r>
      <w:r w:rsidR="00BB28AF">
        <w:rPr>
          <w:rFonts w:ascii="TH SarabunPSK" w:hAnsi="TH SarabunPSK" w:cs="TH SarabunPSK" w:hint="cs"/>
          <w:sz w:val="32"/>
          <w:szCs w:val="32"/>
          <w:cs/>
        </w:rPr>
        <w:t xml:space="preserve"> แต่ละบรรทัดแสดงจำนวนวันนับจากวันที่ซื้อหุ้นถึงวันที่</w:t>
      </w:r>
      <w:r w:rsidR="00C40204">
        <w:rPr>
          <w:rFonts w:ascii="TH SarabunPSK" w:hAnsi="TH SarabunPSK" w:cs="TH SarabunPSK" w:hint="cs"/>
          <w:sz w:val="32"/>
          <w:szCs w:val="32"/>
          <w:cs/>
        </w:rPr>
        <w:t>สามารถซื้อเครื่องเกมได้</w:t>
      </w:r>
    </w:p>
    <w:p w14:paraId="372B600F" w14:textId="03F1C3B8" w:rsidR="00587DC3" w:rsidRDefault="00587DC3" w:rsidP="00587DC3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หากซื้อได้ให้แสดงในรูปแบบ </w:t>
      </w:r>
      <w:r>
        <w:rPr>
          <w:rFonts w:ascii="TH SarabunPSK" w:hAnsi="TH SarabunPSK" w:cs="TH SarabunPSK"/>
          <w:sz w:val="32"/>
          <w:szCs w:val="32"/>
        </w:rPr>
        <w:t>&lt;</w:t>
      </w:r>
      <w:r>
        <w:rPr>
          <w:rFonts w:ascii="TH SarabunPSK" w:hAnsi="TH SarabunPSK" w:cs="TH SarabunPSK" w:hint="cs"/>
          <w:sz w:val="32"/>
          <w:szCs w:val="32"/>
          <w:cs/>
        </w:rPr>
        <w:t>คนที่</w:t>
      </w:r>
      <w:r>
        <w:rPr>
          <w:rFonts w:ascii="TH SarabunPSK" w:hAnsi="TH SarabunPSK" w:cs="TH SarabunPSK"/>
          <w:sz w:val="32"/>
          <w:szCs w:val="32"/>
        </w:rPr>
        <w:t>&gt;# Target achieved at day &lt;</w:t>
      </w:r>
      <w:r>
        <w:rPr>
          <w:rFonts w:ascii="TH SarabunPSK" w:hAnsi="TH SarabunPSK" w:cs="TH SarabunPSK" w:hint="cs"/>
          <w:sz w:val="32"/>
          <w:szCs w:val="32"/>
          <w:cs/>
        </w:rPr>
        <w:t>วัน</w:t>
      </w:r>
      <w:r>
        <w:rPr>
          <w:rFonts w:ascii="TH SarabunPSK" w:hAnsi="TH SarabunPSK" w:cs="TH SarabunPSK"/>
          <w:sz w:val="32"/>
          <w:szCs w:val="32"/>
        </w:rPr>
        <w:t>&gt;!</w:t>
      </w:r>
    </w:p>
    <w:p w14:paraId="6CEE2868" w14:textId="36C615D1" w:rsidR="00067BF4" w:rsidRPr="00587DC3" w:rsidRDefault="00067BF4" w:rsidP="00587DC3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หากไม่สามารถซื้อได้ในวันที่ทำนายไว้ แสดงในรูปแบบ </w:t>
      </w:r>
      <w:r>
        <w:rPr>
          <w:rFonts w:ascii="TH SarabunPSK" w:hAnsi="TH SarabunPSK" w:cs="TH SarabunPSK"/>
          <w:sz w:val="32"/>
          <w:szCs w:val="32"/>
        </w:rPr>
        <w:t>&lt;</w:t>
      </w:r>
      <w:r>
        <w:rPr>
          <w:rFonts w:ascii="TH SarabunPSK" w:hAnsi="TH SarabunPSK" w:cs="TH SarabunPSK" w:hint="cs"/>
          <w:sz w:val="32"/>
          <w:szCs w:val="32"/>
          <w:cs/>
        </w:rPr>
        <w:t>คนที่</w:t>
      </w:r>
      <w:r>
        <w:rPr>
          <w:rFonts w:ascii="TH SarabunPSK" w:hAnsi="TH SarabunPSK" w:cs="TH SarabunPSK"/>
          <w:sz w:val="32"/>
          <w:szCs w:val="32"/>
        </w:rPr>
        <w:t>&gt;# Target failed to achieve.</w:t>
      </w:r>
    </w:p>
    <w:p w14:paraId="4D706064" w14:textId="77777777" w:rsidR="001451D8" w:rsidRDefault="001451D8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5D833FD2" w14:textId="3913F37A" w:rsidR="006E43FD" w:rsidRDefault="006E43FD" w:rsidP="006E43FD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Example:</w:t>
      </w:r>
    </w:p>
    <w:tbl>
      <w:tblPr>
        <w:tblStyle w:val="4-5"/>
        <w:tblW w:w="0" w:type="auto"/>
        <w:tblInd w:w="0" w:type="dxa"/>
        <w:tblLook w:val="04A0" w:firstRow="1" w:lastRow="0" w:firstColumn="1" w:lastColumn="0" w:noHBand="0" w:noVBand="1"/>
      </w:tblPr>
      <w:tblGrid>
        <w:gridCol w:w="4508"/>
        <w:gridCol w:w="4508"/>
      </w:tblGrid>
      <w:tr w:rsidR="006E43FD" w14:paraId="31380031" w14:textId="77777777" w:rsidTr="006E43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hideMark/>
          </w:tcPr>
          <w:p w14:paraId="0F343847" w14:textId="77777777" w:rsidR="006E43FD" w:rsidRDefault="006E43FD">
            <w:pPr>
              <w:spacing w:line="240" w:lineRule="auto"/>
              <w:jc w:val="center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2"/>
              </w:rPr>
              <w:t>Input</w:t>
            </w:r>
          </w:p>
        </w:tc>
        <w:tc>
          <w:tcPr>
            <w:tcW w:w="4508" w:type="dxa"/>
            <w:hideMark/>
          </w:tcPr>
          <w:p w14:paraId="615FBF3A" w14:textId="77777777" w:rsidR="006E43FD" w:rsidRDefault="006E43FD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2"/>
              </w:rPr>
              <w:t>Output</w:t>
            </w:r>
          </w:p>
        </w:tc>
      </w:tr>
      <w:tr w:rsidR="006E43FD" w14:paraId="25EA5AA1" w14:textId="77777777" w:rsidTr="006E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</w:tcPr>
          <w:p w14:paraId="61DD6286" w14:textId="77777777" w:rsidR="008667CA" w:rsidRPr="008667CA" w:rsidRDefault="008667CA" w:rsidP="008667CA">
            <w:pPr>
              <w:tabs>
                <w:tab w:val="left" w:pos="1393"/>
              </w:tabs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5</w:t>
            </w:r>
          </w:p>
          <w:p w14:paraId="05199BA1" w14:textId="77777777" w:rsidR="008667CA" w:rsidRPr="008667CA" w:rsidRDefault="008667CA" w:rsidP="008667CA">
            <w:pPr>
              <w:tabs>
                <w:tab w:val="left" w:pos="1393"/>
              </w:tabs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2</w:t>
            </w:r>
          </w:p>
          <w:p w14:paraId="42742703" w14:textId="77777777" w:rsidR="008667CA" w:rsidRPr="008667CA" w:rsidRDefault="008667CA" w:rsidP="008667CA">
            <w:pPr>
              <w:tabs>
                <w:tab w:val="left" w:pos="1393"/>
              </w:tabs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-3</w:t>
            </w:r>
          </w:p>
          <w:p w14:paraId="7D09686A" w14:textId="77777777" w:rsidR="008667CA" w:rsidRPr="008667CA" w:rsidRDefault="008667CA" w:rsidP="008667CA">
            <w:pPr>
              <w:tabs>
                <w:tab w:val="left" w:pos="1393"/>
              </w:tabs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5</w:t>
            </w:r>
          </w:p>
          <w:p w14:paraId="6CF7B1E7" w14:textId="77777777" w:rsidR="008667CA" w:rsidRPr="008667CA" w:rsidRDefault="008667CA" w:rsidP="008667CA">
            <w:pPr>
              <w:tabs>
                <w:tab w:val="left" w:pos="1393"/>
              </w:tabs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6</w:t>
            </w:r>
          </w:p>
          <w:p w14:paraId="7570CD72" w14:textId="77777777" w:rsidR="008667CA" w:rsidRPr="008667CA" w:rsidRDefault="008667CA" w:rsidP="008667CA">
            <w:pPr>
              <w:tabs>
                <w:tab w:val="left" w:pos="1393"/>
              </w:tabs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7</w:t>
            </w:r>
          </w:p>
          <w:p w14:paraId="0386893A" w14:textId="77777777" w:rsidR="008667CA" w:rsidRPr="008667CA" w:rsidRDefault="008667CA" w:rsidP="008667CA">
            <w:pPr>
              <w:tabs>
                <w:tab w:val="left" w:pos="1393"/>
              </w:tabs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2</w:t>
            </w:r>
          </w:p>
          <w:p w14:paraId="5B4B1E75" w14:textId="77777777" w:rsidR="008667CA" w:rsidRPr="008667CA" w:rsidRDefault="008667CA" w:rsidP="008667CA">
            <w:pPr>
              <w:tabs>
                <w:tab w:val="left" w:pos="1393"/>
              </w:tabs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6</w:t>
            </w:r>
          </w:p>
          <w:p w14:paraId="4C6C35C3" w14:textId="7821DFB7" w:rsidR="006E43FD" w:rsidRDefault="008667CA" w:rsidP="008667CA">
            <w:pPr>
              <w:tabs>
                <w:tab w:val="left" w:pos="1393"/>
              </w:tabs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1</w:t>
            </w:r>
          </w:p>
        </w:tc>
        <w:tc>
          <w:tcPr>
            <w:tcW w:w="4508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</w:tcPr>
          <w:p w14:paraId="772FF49F" w14:textId="77777777" w:rsidR="008667CA" w:rsidRPr="008667CA" w:rsidRDefault="008667CA" w:rsidP="008667CA">
            <w:pPr>
              <w:tabs>
                <w:tab w:val="left" w:pos="1393"/>
              </w:tabs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sz w:val="32"/>
                <w:szCs w:val="32"/>
              </w:rPr>
              <w:t>1# Target achieved at day 4!</w:t>
            </w:r>
          </w:p>
          <w:p w14:paraId="6E574B22" w14:textId="05C881A2" w:rsidR="006E43FD" w:rsidRDefault="008667CA" w:rsidP="008667C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8667CA">
              <w:rPr>
                <w:rFonts w:ascii="TH SarabunPSK" w:hAnsi="TH SarabunPSK" w:cs="TH SarabunPSK"/>
                <w:sz w:val="32"/>
                <w:szCs w:val="32"/>
              </w:rPr>
              <w:t>2# Target achieved at day 1!</w:t>
            </w:r>
          </w:p>
        </w:tc>
      </w:tr>
      <w:tr w:rsidR="006E43FD" w14:paraId="016AB9B1" w14:textId="77777777" w:rsidTr="006E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</w:tcPr>
          <w:p w14:paraId="7492B43B" w14:textId="77777777" w:rsidR="0002513F" w:rsidRPr="0002513F" w:rsidRDefault="0002513F" w:rsidP="0002513F">
            <w:pPr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02513F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6</w:t>
            </w:r>
          </w:p>
          <w:p w14:paraId="3B1924C9" w14:textId="77777777" w:rsidR="0002513F" w:rsidRPr="0002513F" w:rsidRDefault="0002513F" w:rsidP="0002513F">
            <w:pPr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02513F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-5</w:t>
            </w:r>
          </w:p>
          <w:p w14:paraId="4EA503B7" w14:textId="77777777" w:rsidR="0002513F" w:rsidRPr="0002513F" w:rsidRDefault="0002513F" w:rsidP="0002513F">
            <w:pPr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02513F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-2</w:t>
            </w:r>
          </w:p>
          <w:p w14:paraId="2B8C755F" w14:textId="77777777" w:rsidR="0002513F" w:rsidRPr="0002513F" w:rsidRDefault="0002513F" w:rsidP="0002513F">
            <w:pPr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02513F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3</w:t>
            </w:r>
          </w:p>
          <w:p w14:paraId="467F9AF2" w14:textId="77777777" w:rsidR="0002513F" w:rsidRPr="0002513F" w:rsidRDefault="0002513F" w:rsidP="0002513F">
            <w:pPr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02513F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6</w:t>
            </w:r>
          </w:p>
          <w:p w14:paraId="28682329" w14:textId="77777777" w:rsidR="0002513F" w:rsidRPr="0002513F" w:rsidRDefault="0002513F" w:rsidP="0002513F">
            <w:pPr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02513F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-2</w:t>
            </w:r>
          </w:p>
          <w:p w14:paraId="3E19AF4A" w14:textId="77777777" w:rsidR="0002513F" w:rsidRPr="0002513F" w:rsidRDefault="0002513F" w:rsidP="0002513F">
            <w:pPr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02513F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6</w:t>
            </w:r>
          </w:p>
          <w:p w14:paraId="7A668A16" w14:textId="77777777" w:rsidR="0002513F" w:rsidRPr="0002513F" w:rsidRDefault="0002513F" w:rsidP="0002513F">
            <w:pPr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02513F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1</w:t>
            </w:r>
          </w:p>
          <w:p w14:paraId="2AA38EF5" w14:textId="2A7DD9D0" w:rsidR="006E43FD" w:rsidRDefault="0002513F" w:rsidP="0002513F">
            <w:pPr>
              <w:spacing w:line="240" w:lineRule="auto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 w:rsidRPr="0002513F"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999</w:t>
            </w:r>
          </w:p>
        </w:tc>
        <w:tc>
          <w:tcPr>
            <w:tcW w:w="4508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</w:tcPr>
          <w:p w14:paraId="5FB016E2" w14:textId="3919BFF4" w:rsidR="006E43FD" w:rsidRDefault="0002513F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513F">
              <w:rPr>
                <w:rFonts w:ascii="TH SarabunPSK" w:hAnsi="TH SarabunPSK" w:cs="TH SarabunPSK"/>
                <w:sz w:val="32"/>
                <w:szCs w:val="32"/>
              </w:rPr>
              <w:t>1# Target failed to achieve.</w:t>
            </w:r>
          </w:p>
        </w:tc>
      </w:tr>
    </w:tbl>
    <w:p w14:paraId="766269C1" w14:textId="77777777" w:rsidR="006E43FD" w:rsidRDefault="006E43FD" w:rsidP="006E43FD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</w:rPr>
        <w:t>Hint:</w:t>
      </w:r>
    </w:p>
    <w:p w14:paraId="388002A2" w14:textId="4443B172" w:rsidR="006E43FD" w:rsidRDefault="00F829E5" w:rsidP="006E43FD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ตัวอย่างแรก เครื่องทำนายสามารถทำนายได้ 5 วันโดยแต่ละวันหุ้นมีราคาเปลี่ยนจากเมื่อวานเป็น +2</w:t>
      </w:r>
      <w:r>
        <w:rPr>
          <w:rFonts w:ascii="TH SarabunPSK" w:hAnsi="TH SarabunPSK" w:cs="TH SarabunPSK"/>
          <w:sz w:val="32"/>
          <w:szCs w:val="32"/>
        </w:rPr>
        <w:t xml:space="preserve">, -3, +5, +6, +7 </w:t>
      </w:r>
      <w:r>
        <w:rPr>
          <w:rFonts w:ascii="TH SarabunPSK" w:hAnsi="TH SarabunPSK" w:cs="TH SarabunPSK" w:hint="cs"/>
          <w:sz w:val="32"/>
          <w:szCs w:val="32"/>
          <w:cs/>
        </w:rPr>
        <w:t>และมีเพื่อน 2 คนที่ต้องการเงินอีก 6 บาทและ 1 บาทตามลำดับ</w:t>
      </w:r>
    </w:p>
    <w:p w14:paraId="73FB2A31" w14:textId="23A53E47" w:rsidR="00F829E5" w:rsidRDefault="00F829E5" w:rsidP="006E43FD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คนแรกต้องการเงิน 6 บาทดังนั้นต้องใช้เวลา 4 วัน (2-3+5+6 </w:t>
      </w:r>
      <w:r>
        <w:rPr>
          <w:rFonts w:ascii="TH SarabunPSK" w:hAnsi="TH SarabunPSK" w:cs="TH SarabunPSK"/>
          <w:sz w:val="32"/>
          <w:szCs w:val="32"/>
        </w:rPr>
        <w:t>= 1</w:t>
      </w:r>
      <w:r w:rsidR="001F45CD">
        <w:rPr>
          <w:rFonts w:ascii="TH SarabunPSK" w:hAnsi="TH SarabunPSK" w:cs="TH SarabunPSK"/>
          <w:sz w:val="32"/>
          <w:szCs w:val="32"/>
        </w:rPr>
        <w:t>0</w:t>
      </w:r>
      <w:r w:rsidR="003952E8">
        <w:rPr>
          <w:rFonts w:ascii="TH SarabunPSK" w:hAnsi="TH SarabunPSK" w:cs="TH SarabunPSK"/>
          <w:sz w:val="32"/>
          <w:szCs w:val="32"/>
        </w:rPr>
        <w:t xml:space="preserve"> &gt;= 6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79CEE830" w14:textId="67C6034A" w:rsidR="00DA76A1" w:rsidRDefault="003952E8" w:rsidP="006E43FD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คนที่สองต้องการเงิน 1 บาทดังนั้นต้องใ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ข้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เวลา 1 วัน (2 </w:t>
      </w:r>
      <w:r>
        <w:rPr>
          <w:rFonts w:ascii="TH SarabunPSK" w:hAnsi="TH SarabunPSK" w:cs="TH SarabunPSK"/>
          <w:sz w:val="32"/>
          <w:szCs w:val="32"/>
        </w:rPr>
        <w:t>&gt;= 1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3279228C" w14:textId="77777777" w:rsidR="00DA76A1" w:rsidRDefault="00DA76A1">
      <w:pPr>
        <w:spacing w:line="259" w:lineRule="auto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22927603" w14:textId="4B2A64C8" w:rsidR="003952E8" w:rsidRPr="00DA76A1" w:rsidRDefault="00DA76A1" w:rsidP="00DA76A1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DA76A1">
        <w:rPr>
          <w:rFonts w:ascii="TH SarabunPSK" w:hAnsi="TH SarabunPSK" w:cs="TH SarabunPSK"/>
          <w:b/>
          <w:bCs/>
          <w:sz w:val="36"/>
          <w:szCs w:val="36"/>
        </w:rPr>
        <w:lastRenderedPageBreak/>
        <w:t>All Test cases</w:t>
      </w:r>
    </w:p>
    <w:p w14:paraId="4798A4E2" w14:textId="77777777" w:rsidR="00D11BC5" w:rsidRPr="008667CA" w:rsidRDefault="00D11BC5" w:rsidP="00D11BC5">
      <w:pPr>
        <w:tabs>
          <w:tab w:val="left" w:pos="1393"/>
        </w:tabs>
        <w:spacing w:line="240" w:lineRule="auto"/>
        <w:cnfStyle w:val="001000100000" w:firstRow="0" w:lastRow="0" w:firstColumn="1" w:lastColumn="0" w:oddVBand="0" w:evenVBand="0" w:oddHBand="1" w:evenHBand="0" w:firstRowFirstColumn="0" w:firstRowLastColumn="0" w:lastRowFirstColumn="0" w:lastRowLastColumn="0"/>
        <w:rPr>
          <w:rFonts w:ascii="TH SarabunPSK" w:hAnsi="TH SarabunPSK" w:cs="TH SarabunPSK"/>
          <w:b/>
          <w:bCs/>
          <w:sz w:val="32"/>
          <w:szCs w:val="32"/>
        </w:rPr>
      </w:pPr>
      <w:r w:rsidRPr="008667CA">
        <w:rPr>
          <w:rFonts w:ascii="TH SarabunPSK" w:hAnsi="TH SarabunPSK" w:cs="TH SarabunPSK"/>
          <w:sz w:val="32"/>
          <w:szCs w:val="32"/>
        </w:rPr>
        <w:t>5</w:t>
      </w:r>
    </w:p>
    <w:p w14:paraId="45FA44BF" w14:textId="77777777" w:rsidR="00D11BC5" w:rsidRPr="008667CA" w:rsidRDefault="00D11BC5" w:rsidP="00D11BC5">
      <w:pPr>
        <w:tabs>
          <w:tab w:val="left" w:pos="1393"/>
        </w:tabs>
        <w:spacing w:line="240" w:lineRule="auto"/>
        <w:cnfStyle w:val="001000100000" w:firstRow="0" w:lastRow="0" w:firstColumn="1" w:lastColumn="0" w:oddVBand="0" w:evenVBand="0" w:oddHBand="1" w:evenHBand="0" w:firstRowFirstColumn="0" w:firstRowLastColumn="0" w:lastRowFirstColumn="0" w:lastRowLastColumn="0"/>
        <w:rPr>
          <w:rFonts w:ascii="TH SarabunPSK" w:hAnsi="TH SarabunPSK" w:cs="TH SarabunPSK"/>
          <w:b/>
          <w:bCs/>
          <w:sz w:val="32"/>
          <w:szCs w:val="32"/>
        </w:rPr>
      </w:pPr>
      <w:r w:rsidRPr="008667CA">
        <w:rPr>
          <w:rFonts w:ascii="TH SarabunPSK" w:hAnsi="TH SarabunPSK" w:cs="TH SarabunPSK"/>
          <w:sz w:val="32"/>
          <w:szCs w:val="32"/>
        </w:rPr>
        <w:t>2</w:t>
      </w:r>
    </w:p>
    <w:p w14:paraId="2D2C3AA4" w14:textId="77777777" w:rsidR="00D11BC5" w:rsidRPr="008667CA" w:rsidRDefault="00D11BC5" w:rsidP="00D11BC5">
      <w:pPr>
        <w:tabs>
          <w:tab w:val="left" w:pos="1393"/>
        </w:tabs>
        <w:spacing w:line="240" w:lineRule="auto"/>
        <w:cnfStyle w:val="001000100000" w:firstRow="0" w:lastRow="0" w:firstColumn="1" w:lastColumn="0" w:oddVBand="0" w:evenVBand="0" w:oddHBand="1" w:evenHBand="0" w:firstRowFirstColumn="0" w:firstRowLastColumn="0" w:lastRowFirstColumn="0" w:lastRowLastColumn="0"/>
        <w:rPr>
          <w:rFonts w:ascii="TH SarabunPSK" w:hAnsi="TH SarabunPSK" w:cs="TH SarabunPSK"/>
          <w:b/>
          <w:bCs/>
          <w:sz w:val="32"/>
          <w:szCs w:val="32"/>
        </w:rPr>
      </w:pPr>
      <w:r w:rsidRPr="008667CA">
        <w:rPr>
          <w:rFonts w:ascii="TH SarabunPSK" w:hAnsi="TH SarabunPSK" w:cs="TH SarabunPSK"/>
          <w:sz w:val="32"/>
          <w:szCs w:val="32"/>
        </w:rPr>
        <w:t>-3</w:t>
      </w:r>
    </w:p>
    <w:p w14:paraId="14D26499" w14:textId="77777777" w:rsidR="00D11BC5" w:rsidRPr="008667CA" w:rsidRDefault="00D11BC5" w:rsidP="00D11BC5">
      <w:pPr>
        <w:tabs>
          <w:tab w:val="left" w:pos="1393"/>
        </w:tabs>
        <w:spacing w:line="240" w:lineRule="auto"/>
        <w:cnfStyle w:val="001000100000" w:firstRow="0" w:lastRow="0" w:firstColumn="1" w:lastColumn="0" w:oddVBand="0" w:evenVBand="0" w:oddHBand="1" w:evenHBand="0" w:firstRowFirstColumn="0" w:firstRowLastColumn="0" w:lastRowFirstColumn="0" w:lastRowLastColumn="0"/>
        <w:rPr>
          <w:rFonts w:ascii="TH SarabunPSK" w:hAnsi="TH SarabunPSK" w:cs="TH SarabunPSK"/>
          <w:b/>
          <w:bCs/>
          <w:sz w:val="32"/>
          <w:szCs w:val="32"/>
        </w:rPr>
      </w:pPr>
      <w:r w:rsidRPr="008667CA">
        <w:rPr>
          <w:rFonts w:ascii="TH SarabunPSK" w:hAnsi="TH SarabunPSK" w:cs="TH SarabunPSK"/>
          <w:sz w:val="32"/>
          <w:szCs w:val="32"/>
        </w:rPr>
        <w:t>5</w:t>
      </w:r>
    </w:p>
    <w:p w14:paraId="6669EBD7" w14:textId="77777777" w:rsidR="00D11BC5" w:rsidRPr="008667CA" w:rsidRDefault="00D11BC5" w:rsidP="00D11BC5">
      <w:pPr>
        <w:tabs>
          <w:tab w:val="left" w:pos="1393"/>
        </w:tabs>
        <w:spacing w:line="240" w:lineRule="auto"/>
        <w:cnfStyle w:val="001000100000" w:firstRow="0" w:lastRow="0" w:firstColumn="1" w:lastColumn="0" w:oddVBand="0" w:evenVBand="0" w:oddHBand="1" w:evenHBand="0" w:firstRowFirstColumn="0" w:firstRowLastColumn="0" w:lastRowFirstColumn="0" w:lastRowLastColumn="0"/>
        <w:rPr>
          <w:rFonts w:ascii="TH SarabunPSK" w:hAnsi="TH SarabunPSK" w:cs="TH SarabunPSK"/>
          <w:b/>
          <w:bCs/>
          <w:sz w:val="32"/>
          <w:szCs w:val="32"/>
        </w:rPr>
      </w:pPr>
      <w:r w:rsidRPr="008667CA">
        <w:rPr>
          <w:rFonts w:ascii="TH SarabunPSK" w:hAnsi="TH SarabunPSK" w:cs="TH SarabunPSK"/>
          <w:sz w:val="32"/>
          <w:szCs w:val="32"/>
        </w:rPr>
        <w:t>6</w:t>
      </w:r>
    </w:p>
    <w:p w14:paraId="08898208" w14:textId="77777777" w:rsidR="00D11BC5" w:rsidRPr="008667CA" w:rsidRDefault="00D11BC5" w:rsidP="00D11BC5">
      <w:pPr>
        <w:tabs>
          <w:tab w:val="left" w:pos="1393"/>
        </w:tabs>
        <w:spacing w:line="240" w:lineRule="auto"/>
        <w:cnfStyle w:val="001000100000" w:firstRow="0" w:lastRow="0" w:firstColumn="1" w:lastColumn="0" w:oddVBand="0" w:evenVBand="0" w:oddHBand="1" w:evenHBand="0" w:firstRowFirstColumn="0" w:firstRowLastColumn="0" w:lastRowFirstColumn="0" w:lastRowLastColumn="0"/>
        <w:rPr>
          <w:rFonts w:ascii="TH SarabunPSK" w:hAnsi="TH SarabunPSK" w:cs="TH SarabunPSK"/>
          <w:b/>
          <w:bCs/>
          <w:sz w:val="32"/>
          <w:szCs w:val="32"/>
        </w:rPr>
      </w:pPr>
      <w:r w:rsidRPr="008667CA">
        <w:rPr>
          <w:rFonts w:ascii="TH SarabunPSK" w:hAnsi="TH SarabunPSK" w:cs="TH SarabunPSK"/>
          <w:sz w:val="32"/>
          <w:szCs w:val="32"/>
        </w:rPr>
        <w:t>7</w:t>
      </w:r>
    </w:p>
    <w:p w14:paraId="1E4E281A" w14:textId="77777777" w:rsidR="00D11BC5" w:rsidRPr="008667CA" w:rsidRDefault="00D11BC5" w:rsidP="00D11BC5">
      <w:pPr>
        <w:tabs>
          <w:tab w:val="left" w:pos="1393"/>
        </w:tabs>
        <w:spacing w:line="240" w:lineRule="auto"/>
        <w:cnfStyle w:val="001000100000" w:firstRow="0" w:lastRow="0" w:firstColumn="1" w:lastColumn="0" w:oddVBand="0" w:evenVBand="0" w:oddHBand="1" w:evenHBand="0" w:firstRowFirstColumn="0" w:firstRowLastColumn="0" w:lastRowFirstColumn="0" w:lastRowLastColumn="0"/>
        <w:rPr>
          <w:rFonts w:ascii="TH SarabunPSK" w:hAnsi="TH SarabunPSK" w:cs="TH SarabunPSK"/>
          <w:b/>
          <w:bCs/>
          <w:sz w:val="32"/>
          <w:szCs w:val="32"/>
        </w:rPr>
      </w:pPr>
      <w:r w:rsidRPr="008667CA">
        <w:rPr>
          <w:rFonts w:ascii="TH SarabunPSK" w:hAnsi="TH SarabunPSK" w:cs="TH SarabunPSK"/>
          <w:sz w:val="32"/>
          <w:szCs w:val="32"/>
        </w:rPr>
        <w:t>2</w:t>
      </w:r>
    </w:p>
    <w:p w14:paraId="376533F4" w14:textId="77777777" w:rsidR="00D11BC5" w:rsidRPr="008667CA" w:rsidRDefault="00D11BC5" w:rsidP="00D11BC5">
      <w:pPr>
        <w:tabs>
          <w:tab w:val="left" w:pos="1393"/>
        </w:tabs>
        <w:spacing w:line="240" w:lineRule="auto"/>
        <w:cnfStyle w:val="001000100000" w:firstRow="0" w:lastRow="0" w:firstColumn="1" w:lastColumn="0" w:oddVBand="0" w:evenVBand="0" w:oddHBand="1" w:evenHBand="0" w:firstRowFirstColumn="0" w:firstRowLastColumn="0" w:lastRowFirstColumn="0" w:lastRowLastColumn="0"/>
        <w:rPr>
          <w:rFonts w:ascii="TH SarabunPSK" w:hAnsi="TH SarabunPSK" w:cs="TH SarabunPSK"/>
          <w:b/>
          <w:bCs/>
          <w:sz w:val="32"/>
          <w:szCs w:val="32"/>
        </w:rPr>
      </w:pPr>
      <w:r w:rsidRPr="008667CA">
        <w:rPr>
          <w:rFonts w:ascii="TH SarabunPSK" w:hAnsi="TH SarabunPSK" w:cs="TH SarabunPSK"/>
          <w:sz w:val="32"/>
          <w:szCs w:val="32"/>
        </w:rPr>
        <w:t>6</w:t>
      </w:r>
    </w:p>
    <w:p w14:paraId="482E4B4C" w14:textId="0C0721BA" w:rsidR="00F50EA1" w:rsidRDefault="00D11BC5" w:rsidP="00D11BC5">
      <w:r w:rsidRPr="008667CA">
        <w:rPr>
          <w:rFonts w:ascii="TH SarabunPSK" w:hAnsi="TH SarabunPSK" w:cs="TH SarabunPSK"/>
          <w:sz w:val="32"/>
          <w:szCs w:val="32"/>
        </w:rPr>
        <w:t>1</w:t>
      </w:r>
    </w:p>
    <w:p w14:paraId="55F2473C" w14:textId="77777777" w:rsidR="00D11BC5" w:rsidRPr="008667CA" w:rsidRDefault="00D11BC5" w:rsidP="00D11BC5">
      <w:pPr>
        <w:tabs>
          <w:tab w:val="left" w:pos="1393"/>
        </w:tabs>
        <w:spacing w:line="240" w:lineRule="auto"/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rPr>
          <w:rFonts w:ascii="TH SarabunPSK" w:hAnsi="TH SarabunPSK" w:cs="TH SarabunPSK"/>
          <w:sz w:val="32"/>
          <w:szCs w:val="32"/>
        </w:rPr>
      </w:pPr>
      <w:r w:rsidRPr="008667CA">
        <w:rPr>
          <w:rFonts w:ascii="TH SarabunPSK" w:hAnsi="TH SarabunPSK" w:cs="TH SarabunPSK"/>
          <w:sz w:val="32"/>
          <w:szCs w:val="32"/>
        </w:rPr>
        <w:t>1# Target achieved at day 4!</w:t>
      </w:r>
    </w:p>
    <w:p w14:paraId="08A5A687" w14:textId="764C0F6D" w:rsidR="00D11BC5" w:rsidRDefault="00D11BC5" w:rsidP="00D11BC5">
      <w:r w:rsidRPr="008667CA">
        <w:rPr>
          <w:rFonts w:ascii="TH SarabunPSK" w:hAnsi="TH SarabunPSK" w:cs="TH SarabunPSK"/>
          <w:sz w:val="32"/>
          <w:szCs w:val="32"/>
        </w:rPr>
        <w:t>2# Target achieved at day 1!</w:t>
      </w:r>
    </w:p>
    <w:p w14:paraId="5EF8D22A" w14:textId="77777777" w:rsidR="00D11BC5" w:rsidRDefault="00D11BC5">
      <w:pPr>
        <w:spacing w:line="259" w:lineRule="auto"/>
      </w:pPr>
      <w:r>
        <w:br w:type="page"/>
      </w:r>
    </w:p>
    <w:p w14:paraId="0AA381FB" w14:textId="77777777" w:rsidR="00D11BC5" w:rsidRPr="0002513F" w:rsidRDefault="00D11BC5" w:rsidP="00D11BC5">
      <w:pPr>
        <w:spacing w:line="240" w:lineRule="auto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ascii="TH SarabunPSK" w:hAnsi="TH SarabunPSK" w:cs="TH SarabunPSK"/>
          <w:b/>
          <w:bCs/>
          <w:sz w:val="32"/>
          <w:szCs w:val="32"/>
        </w:rPr>
      </w:pPr>
      <w:r w:rsidRPr="0002513F">
        <w:rPr>
          <w:rFonts w:ascii="TH SarabunPSK" w:hAnsi="TH SarabunPSK" w:cs="TH SarabunPSK"/>
          <w:sz w:val="32"/>
          <w:szCs w:val="32"/>
        </w:rPr>
        <w:lastRenderedPageBreak/>
        <w:t>6</w:t>
      </w:r>
    </w:p>
    <w:p w14:paraId="3DBE432A" w14:textId="77777777" w:rsidR="00D11BC5" w:rsidRPr="0002513F" w:rsidRDefault="00D11BC5" w:rsidP="00D11BC5">
      <w:pPr>
        <w:spacing w:line="240" w:lineRule="auto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ascii="TH SarabunPSK" w:hAnsi="TH SarabunPSK" w:cs="TH SarabunPSK"/>
          <w:b/>
          <w:bCs/>
          <w:sz w:val="32"/>
          <w:szCs w:val="32"/>
        </w:rPr>
      </w:pPr>
      <w:r w:rsidRPr="0002513F">
        <w:rPr>
          <w:rFonts w:ascii="TH SarabunPSK" w:hAnsi="TH SarabunPSK" w:cs="TH SarabunPSK"/>
          <w:sz w:val="32"/>
          <w:szCs w:val="32"/>
        </w:rPr>
        <w:t>-5</w:t>
      </w:r>
    </w:p>
    <w:p w14:paraId="472378F3" w14:textId="77777777" w:rsidR="00D11BC5" w:rsidRPr="0002513F" w:rsidRDefault="00D11BC5" w:rsidP="00D11BC5">
      <w:pPr>
        <w:spacing w:line="240" w:lineRule="auto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ascii="TH SarabunPSK" w:hAnsi="TH SarabunPSK" w:cs="TH SarabunPSK"/>
          <w:b/>
          <w:bCs/>
          <w:sz w:val="32"/>
          <w:szCs w:val="32"/>
        </w:rPr>
      </w:pPr>
      <w:r w:rsidRPr="0002513F">
        <w:rPr>
          <w:rFonts w:ascii="TH SarabunPSK" w:hAnsi="TH SarabunPSK" w:cs="TH SarabunPSK"/>
          <w:sz w:val="32"/>
          <w:szCs w:val="32"/>
        </w:rPr>
        <w:t>-2</w:t>
      </w:r>
    </w:p>
    <w:p w14:paraId="36E3E230" w14:textId="77777777" w:rsidR="00D11BC5" w:rsidRPr="0002513F" w:rsidRDefault="00D11BC5" w:rsidP="00D11BC5">
      <w:pPr>
        <w:spacing w:line="240" w:lineRule="auto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ascii="TH SarabunPSK" w:hAnsi="TH SarabunPSK" w:cs="TH SarabunPSK"/>
          <w:b/>
          <w:bCs/>
          <w:sz w:val="32"/>
          <w:szCs w:val="32"/>
        </w:rPr>
      </w:pPr>
      <w:r w:rsidRPr="0002513F">
        <w:rPr>
          <w:rFonts w:ascii="TH SarabunPSK" w:hAnsi="TH SarabunPSK" w:cs="TH SarabunPSK"/>
          <w:sz w:val="32"/>
          <w:szCs w:val="32"/>
        </w:rPr>
        <w:t>3</w:t>
      </w:r>
    </w:p>
    <w:p w14:paraId="5F691218" w14:textId="77777777" w:rsidR="00D11BC5" w:rsidRPr="0002513F" w:rsidRDefault="00D11BC5" w:rsidP="00D11BC5">
      <w:pPr>
        <w:spacing w:line="240" w:lineRule="auto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ascii="TH SarabunPSK" w:hAnsi="TH SarabunPSK" w:cs="TH SarabunPSK"/>
          <w:b/>
          <w:bCs/>
          <w:sz w:val="32"/>
          <w:szCs w:val="32"/>
        </w:rPr>
      </w:pPr>
      <w:r w:rsidRPr="0002513F">
        <w:rPr>
          <w:rFonts w:ascii="TH SarabunPSK" w:hAnsi="TH SarabunPSK" w:cs="TH SarabunPSK"/>
          <w:sz w:val="32"/>
          <w:szCs w:val="32"/>
        </w:rPr>
        <w:t>6</w:t>
      </w:r>
    </w:p>
    <w:p w14:paraId="5CE80792" w14:textId="77777777" w:rsidR="00D11BC5" w:rsidRPr="0002513F" w:rsidRDefault="00D11BC5" w:rsidP="00D11BC5">
      <w:pPr>
        <w:spacing w:line="240" w:lineRule="auto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ascii="TH SarabunPSK" w:hAnsi="TH SarabunPSK" w:cs="TH SarabunPSK"/>
          <w:b/>
          <w:bCs/>
          <w:sz w:val="32"/>
          <w:szCs w:val="32"/>
        </w:rPr>
      </w:pPr>
      <w:r w:rsidRPr="0002513F">
        <w:rPr>
          <w:rFonts w:ascii="TH SarabunPSK" w:hAnsi="TH SarabunPSK" w:cs="TH SarabunPSK"/>
          <w:sz w:val="32"/>
          <w:szCs w:val="32"/>
        </w:rPr>
        <w:t>-2</w:t>
      </w:r>
    </w:p>
    <w:p w14:paraId="4C77589C" w14:textId="77777777" w:rsidR="00D11BC5" w:rsidRPr="0002513F" w:rsidRDefault="00D11BC5" w:rsidP="00D11BC5">
      <w:pPr>
        <w:spacing w:line="240" w:lineRule="auto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ascii="TH SarabunPSK" w:hAnsi="TH SarabunPSK" w:cs="TH SarabunPSK"/>
          <w:b/>
          <w:bCs/>
          <w:sz w:val="32"/>
          <w:szCs w:val="32"/>
        </w:rPr>
      </w:pPr>
      <w:r w:rsidRPr="0002513F">
        <w:rPr>
          <w:rFonts w:ascii="TH SarabunPSK" w:hAnsi="TH SarabunPSK" w:cs="TH SarabunPSK"/>
          <w:sz w:val="32"/>
          <w:szCs w:val="32"/>
        </w:rPr>
        <w:t>6</w:t>
      </w:r>
    </w:p>
    <w:p w14:paraId="198F3A15" w14:textId="77777777" w:rsidR="00D11BC5" w:rsidRPr="0002513F" w:rsidRDefault="00D11BC5" w:rsidP="00D11BC5">
      <w:pPr>
        <w:spacing w:line="240" w:lineRule="auto"/>
        <w:cnfStyle w:val="001000000000" w:firstRow="0" w:lastRow="0" w:firstColumn="1" w:lastColumn="0" w:oddVBand="0" w:evenVBand="0" w:oddHBand="0" w:evenHBand="0" w:firstRowFirstColumn="0" w:firstRowLastColumn="0" w:lastRowFirstColumn="0" w:lastRowLastColumn="0"/>
        <w:rPr>
          <w:rFonts w:ascii="TH SarabunPSK" w:hAnsi="TH SarabunPSK" w:cs="TH SarabunPSK"/>
          <w:b/>
          <w:bCs/>
          <w:sz w:val="32"/>
          <w:szCs w:val="32"/>
        </w:rPr>
      </w:pPr>
      <w:r w:rsidRPr="0002513F">
        <w:rPr>
          <w:rFonts w:ascii="TH SarabunPSK" w:hAnsi="TH SarabunPSK" w:cs="TH SarabunPSK"/>
          <w:sz w:val="32"/>
          <w:szCs w:val="32"/>
        </w:rPr>
        <w:t>1</w:t>
      </w:r>
    </w:p>
    <w:p w14:paraId="17CEDEF5" w14:textId="351836A4" w:rsidR="00D11BC5" w:rsidRDefault="00D11BC5" w:rsidP="00D11BC5">
      <w:r w:rsidRPr="0002513F">
        <w:rPr>
          <w:rFonts w:ascii="TH SarabunPSK" w:hAnsi="TH SarabunPSK" w:cs="TH SarabunPSK"/>
          <w:sz w:val="32"/>
          <w:szCs w:val="32"/>
        </w:rPr>
        <w:t>999</w:t>
      </w:r>
    </w:p>
    <w:p w14:paraId="203A44E0" w14:textId="4BCBFCE7" w:rsidR="00E43B86" w:rsidRDefault="00D11BC5" w:rsidP="00D11BC5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02513F">
        <w:rPr>
          <w:rFonts w:ascii="TH SarabunPSK" w:hAnsi="TH SarabunPSK" w:cs="TH SarabunPSK"/>
          <w:sz w:val="32"/>
          <w:szCs w:val="32"/>
        </w:rPr>
        <w:t>1# Target failed to achieve.</w:t>
      </w:r>
    </w:p>
    <w:p w14:paraId="6BB205ED" w14:textId="77777777" w:rsidR="00E43B86" w:rsidRDefault="00E43B86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37ADCA28" w14:textId="77777777" w:rsidR="00E43B86" w:rsidRP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lastRenderedPageBreak/>
        <w:t>10</w:t>
      </w:r>
    </w:p>
    <w:p w14:paraId="21311FC6" w14:textId="77777777" w:rsidR="00E43B86" w:rsidRP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749CAE17" w14:textId="77777777" w:rsidR="00E43B86" w:rsidRP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t>2</w:t>
      </w:r>
    </w:p>
    <w:p w14:paraId="39CFAD47" w14:textId="77777777" w:rsidR="00E43B86" w:rsidRP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t>3</w:t>
      </w:r>
    </w:p>
    <w:p w14:paraId="6F375F9F" w14:textId="77777777" w:rsidR="00E43B86" w:rsidRP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t>4</w:t>
      </w:r>
    </w:p>
    <w:p w14:paraId="3A5C4701" w14:textId="77777777" w:rsidR="00E43B86" w:rsidRP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t>5</w:t>
      </w:r>
    </w:p>
    <w:p w14:paraId="011CCF1A" w14:textId="77777777" w:rsidR="00E43B86" w:rsidRP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t>6</w:t>
      </w:r>
    </w:p>
    <w:p w14:paraId="4941D4D6" w14:textId="77777777" w:rsidR="00E43B86" w:rsidRP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t>6</w:t>
      </w:r>
    </w:p>
    <w:p w14:paraId="7D8EFF04" w14:textId="77777777" w:rsidR="00E43B86" w:rsidRP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t>6</w:t>
      </w:r>
    </w:p>
    <w:p w14:paraId="71DA299F" w14:textId="77777777" w:rsidR="00E43B86" w:rsidRP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t>9</w:t>
      </w:r>
    </w:p>
    <w:p w14:paraId="597BABA0" w14:textId="77777777" w:rsidR="00E43B86" w:rsidRP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t>-50</w:t>
      </w:r>
    </w:p>
    <w:p w14:paraId="7874047E" w14:textId="77777777" w:rsidR="00E43B86" w:rsidRP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t>5</w:t>
      </w:r>
    </w:p>
    <w:p w14:paraId="15DD6125" w14:textId="77777777" w:rsidR="00E43B86" w:rsidRP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t>20</w:t>
      </w:r>
    </w:p>
    <w:p w14:paraId="68E47638" w14:textId="77777777" w:rsidR="00E43B86" w:rsidRP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t>30</w:t>
      </w:r>
    </w:p>
    <w:p w14:paraId="1F9841E0" w14:textId="77777777" w:rsidR="00E43B86" w:rsidRP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t>40</w:t>
      </w:r>
    </w:p>
    <w:p w14:paraId="2F23E7B2" w14:textId="77777777" w:rsidR="00E43B86" w:rsidRP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t>10</w:t>
      </w:r>
    </w:p>
    <w:p w14:paraId="0F7C6FC8" w14:textId="77777777" w:rsidR="00E43B86" w:rsidRP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t>5</w:t>
      </w:r>
    </w:p>
    <w:p w14:paraId="33D91683" w14:textId="77777777" w:rsidR="00E43B86" w:rsidRP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t>1# Target achieved at day 6!</w:t>
      </w:r>
    </w:p>
    <w:p w14:paraId="2A4164AD" w14:textId="77777777" w:rsidR="00E43B86" w:rsidRP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t>2# Target achieved at day 8!</w:t>
      </w:r>
    </w:p>
    <w:p w14:paraId="29C00675" w14:textId="77777777" w:rsidR="00E43B86" w:rsidRP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t>3# Target achieved at day 9!</w:t>
      </w:r>
    </w:p>
    <w:p w14:paraId="46C48687" w14:textId="77777777" w:rsidR="00E43B86" w:rsidRP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t>4# Target achieved at day 4!</w:t>
      </w:r>
    </w:p>
    <w:p w14:paraId="1DDD3F24" w14:textId="0F9918F3" w:rsidR="00E43B86" w:rsidRDefault="00E43B86" w:rsidP="00E43B86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E43B86">
        <w:rPr>
          <w:rFonts w:ascii="TH SarabunPSK" w:hAnsi="TH SarabunPSK" w:cs="TH SarabunPSK"/>
          <w:b/>
          <w:bCs/>
          <w:sz w:val="32"/>
          <w:szCs w:val="32"/>
        </w:rPr>
        <w:t>5# Target achieved at day 3!</w:t>
      </w:r>
    </w:p>
    <w:p w14:paraId="7F5EDBE5" w14:textId="77777777" w:rsidR="00E43B86" w:rsidRDefault="00E43B86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27A5D733" w14:textId="77777777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lastRenderedPageBreak/>
        <w:t>1</w:t>
      </w:r>
    </w:p>
    <w:p w14:paraId="203D8271" w14:textId="77777777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72C1E464" w14:textId="77777777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10</w:t>
      </w:r>
    </w:p>
    <w:p w14:paraId="1363CB23" w14:textId="287B8BBA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99</w:t>
      </w:r>
      <w:r w:rsidR="00082EE2">
        <w:rPr>
          <w:rFonts w:ascii="TH SarabunPSK" w:hAnsi="TH SarabunPSK" w:cs="TH SarabunPSK"/>
          <w:b/>
          <w:bCs/>
          <w:sz w:val="32"/>
          <w:szCs w:val="32"/>
        </w:rPr>
        <w:t>999</w:t>
      </w:r>
    </w:p>
    <w:p w14:paraId="7674CC76" w14:textId="77777777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99999</w:t>
      </w:r>
    </w:p>
    <w:p w14:paraId="79D4C765" w14:textId="26AC1CB1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99999</w:t>
      </w:r>
    </w:p>
    <w:p w14:paraId="72F269B2" w14:textId="77777777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99999</w:t>
      </w:r>
    </w:p>
    <w:p w14:paraId="58CDC32E" w14:textId="77777777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99999</w:t>
      </w:r>
    </w:p>
    <w:p w14:paraId="68C59CBE" w14:textId="77777777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99999</w:t>
      </w:r>
    </w:p>
    <w:p w14:paraId="001B077C" w14:textId="1DB6C912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99999</w:t>
      </w:r>
    </w:p>
    <w:p w14:paraId="27FAC716" w14:textId="77777777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99999</w:t>
      </w:r>
    </w:p>
    <w:p w14:paraId="5AB462D2" w14:textId="774D8323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99999</w:t>
      </w:r>
    </w:p>
    <w:p w14:paraId="553FF39F" w14:textId="73ACDD1C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9999</w:t>
      </w:r>
      <w:r w:rsidR="00082EE2">
        <w:rPr>
          <w:rFonts w:ascii="TH SarabunPSK" w:hAnsi="TH SarabunPSK" w:cs="TH SarabunPSK"/>
          <w:b/>
          <w:bCs/>
          <w:sz w:val="32"/>
          <w:szCs w:val="32"/>
        </w:rPr>
        <w:t>9</w:t>
      </w:r>
    </w:p>
    <w:p w14:paraId="1171F2BB" w14:textId="77777777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1# Target failed to achieve.</w:t>
      </w:r>
    </w:p>
    <w:p w14:paraId="5B79ACD9" w14:textId="77777777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2# Target failed to achieve.</w:t>
      </w:r>
    </w:p>
    <w:p w14:paraId="65E8F485" w14:textId="77777777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3# Target failed to achieve.</w:t>
      </w:r>
    </w:p>
    <w:p w14:paraId="34F97D8A" w14:textId="77777777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4# Target failed to achieve.</w:t>
      </w:r>
    </w:p>
    <w:p w14:paraId="6251EE33" w14:textId="77777777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5# Target failed to achieve.</w:t>
      </w:r>
    </w:p>
    <w:p w14:paraId="7C2BF6E9" w14:textId="77777777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6# Target failed to achieve.</w:t>
      </w:r>
    </w:p>
    <w:p w14:paraId="3DAC476C" w14:textId="77777777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7# Target failed to achieve.</w:t>
      </w:r>
    </w:p>
    <w:p w14:paraId="153CE0F7" w14:textId="77777777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8# Target failed to achieve.</w:t>
      </w:r>
    </w:p>
    <w:p w14:paraId="5B8F1854" w14:textId="77777777" w:rsidR="008A14E9" w:rsidRPr="008A14E9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9# Target failed to achieve.</w:t>
      </w:r>
    </w:p>
    <w:p w14:paraId="3143C2E8" w14:textId="2EFD1A5D" w:rsidR="00454343" w:rsidRDefault="008A14E9" w:rsidP="008A14E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8A14E9">
        <w:rPr>
          <w:rFonts w:ascii="TH SarabunPSK" w:hAnsi="TH SarabunPSK" w:cs="TH SarabunPSK"/>
          <w:b/>
          <w:bCs/>
          <w:sz w:val="32"/>
          <w:szCs w:val="32"/>
        </w:rPr>
        <w:t>10# Target failed to achieve.</w:t>
      </w:r>
    </w:p>
    <w:p w14:paraId="3EE92EE3" w14:textId="77777777" w:rsidR="00454343" w:rsidRDefault="00454343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42C5FF93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lastRenderedPageBreak/>
        <w:t>1</w:t>
      </w:r>
    </w:p>
    <w:p w14:paraId="40EA8225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-999999</w:t>
      </w:r>
    </w:p>
    <w:p w14:paraId="7F8F93D0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20</w:t>
      </w:r>
    </w:p>
    <w:p w14:paraId="4226929D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5CD37B35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382A88DB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52D102EA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37699E2E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69E61603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3AE75FFC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595A19CA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709C5304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3829AB3A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319AA3C4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14896BED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76FE0EC7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0B89E487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4410C8D0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52F4AF20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0FEF371E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6722413A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282D4B47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6CADAA46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5D6A2435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# Target failed to achieve.</w:t>
      </w:r>
    </w:p>
    <w:p w14:paraId="4BFBEAEE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lastRenderedPageBreak/>
        <w:t>2# Target failed to achieve.</w:t>
      </w:r>
    </w:p>
    <w:p w14:paraId="1A7098F6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3# Target failed to achieve.</w:t>
      </w:r>
    </w:p>
    <w:p w14:paraId="6CA8C971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4# Target failed to achieve.</w:t>
      </w:r>
    </w:p>
    <w:p w14:paraId="2244D71C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5# Target failed to achieve.</w:t>
      </w:r>
    </w:p>
    <w:p w14:paraId="45FD05BE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6# Target failed to achieve.</w:t>
      </w:r>
    </w:p>
    <w:p w14:paraId="16D2292F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7# Target failed to achieve.</w:t>
      </w:r>
    </w:p>
    <w:p w14:paraId="1782BDC7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8# Target failed to achieve.</w:t>
      </w:r>
    </w:p>
    <w:p w14:paraId="0DB73CA2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9# Target failed to achieve.</w:t>
      </w:r>
    </w:p>
    <w:p w14:paraId="499DD550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0# Target failed to achieve.</w:t>
      </w:r>
    </w:p>
    <w:p w14:paraId="470D3C52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1# Target failed to achieve.</w:t>
      </w:r>
    </w:p>
    <w:p w14:paraId="61D002F5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2# Target failed to achieve.</w:t>
      </w:r>
    </w:p>
    <w:p w14:paraId="040E63CC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3# Target failed to achieve.</w:t>
      </w:r>
    </w:p>
    <w:p w14:paraId="37174713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4# Target failed to achieve.</w:t>
      </w:r>
    </w:p>
    <w:p w14:paraId="130E8610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5# Target failed to achieve.</w:t>
      </w:r>
    </w:p>
    <w:p w14:paraId="2F39C557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6# Target failed to achieve.</w:t>
      </w:r>
    </w:p>
    <w:p w14:paraId="565476EB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7# Target failed to achieve.</w:t>
      </w:r>
    </w:p>
    <w:p w14:paraId="0162E6D3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8# Target failed to achieve.</w:t>
      </w:r>
    </w:p>
    <w:p w14:paraId="4A3DCAC6" w14:textId="77777777" w:rsidR="00454343" w:rsidRPr="00454343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19# Target failed to achieve.</w:t>
      </w:r>
    </w:p>
    <w:p w14:paraId="4369054C" w14:textId="2E84946E" w:rsidR="00AA1F6D" w:rsidRDefault="00454343" w:rsidP="00454343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54343">
        <w:rPr>
          <w:rFonts w:ascii="TH SarabunPSK" w:hAnsi="TH SarabunPSK" w:cs="TH SarabunPSK"/>
          <w:b/>
          <w:bCs/>
          <w:sz w:val="32"/>
          <w:szCs w:val="32"/>
        </w:rPr>
        <w:t>20# Target failed to achieve.</w:t>
      </w:r>
    </w:p>
    <w:p w14:paraId="2F3F1289" w14:textId="77777777" w:rsidR="00AA1F6D" w:rsidRDefault="00AA1F6D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535AA17D" w14:textId="77777777" w:rsidR="004157D4" w:rsidRPr="004157D4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lastRenderedPageBreak/>
        <w:t>10</w:t>
      </w:r>
    </w:p>
    <w:p w14:paraId="56F2261B" w14:textId="77777777" w:rsidR="004157D4" w:rsidRPr="004157D4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22ACB0A7" w14:textId="77777777" w:rsidR="004157D4" w:rsidRPr="004157D4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t>-1</w:t>
      </w:r>
    </w:p>
    <w:p w14:paraId="5601BE26" w14:textId="77777777" w:rsidR="004157D4" w:rsidRPr="004157D4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t>2</w:t>
      </w:r>
    </w:p>
    <w:p w14:paraId="1BE89C96" w14:textId="77777777" w:rsidR="004157D4" w:rsidRPr="004157D4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t>-1</w:t>
      </w:r>
    </w:p>
    <w:p w14:paraId="45CBE5BB" w14:textId="77777777" w:rsidR="004157D4" w:rsidRPr="004157D4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t>-1</w:t>
      </w:r>
    </w:p>
    <w:p w14:paraId="3A391C76" w14:textId="77777777" w:rsidR="004157D4" w:rsidRPr="004157D4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t>5</w:t>
      </w:r>
    </w:p>
    <w:p w14:paraId="3C05B96D" w14:textId="77777777" w:rsidR="004157D4" w:rsidRPr="004157D4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t>-5</w:t>
      </w:r>
    </w:p>
    <w:p w14:paraId="42A76D47" w14:textId="77777777" w:rsidR="004157D4" w:rsidRPr="004157D4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t>5</w:t>
      </w:r>
    </w:p>
    <w:p w14:paraId="2C181F1A" w14:textId="77777777" w:rsidR="004157D4" w:rsidRPr="004157D4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t>-5</w:t>
      </w:r>
    </w:p>
    <w:p w14:paraId="346DE7E9" w14:textId="77777777" w:rsidR="004157D4" w:rsidRPr="004157D4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t>100</w:t>
      </w:r>
    </w:p>
    <w:p w14:paraId="7766A9B6" w14:textId="77777777" w:rsidR="004157D4" w:rsidRPr="004157D4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t>5</w:t>
      </w:r>
    </w:p>
    <w:p w14:paraId="3889A3AD" w14:textId="77777777" w:rsidR="004157D4" w:rsidRPr="004157D4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t>20</w:t>
      </w:r>
    </w:p>
    <w:p w14:paraId="135907BB" w14:textId="77777777" w:rsidR="004157D4" w:rsidRPr="004157D4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t>30</w:t>
      </w:r>
    </w:p>
    <w:p w14:paraId="598A4947" w14:textId="77777777" w:rsidR="004157D4" w:rsidRPr="004157D4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t>50</w:t>
      </w:r>
    </w:p>
    <w:p w14:paraId="292A1969" w14:textId="77777777" w:rsidR="004157D4" w:rsidRPr="004157D4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t>1000</w:t>
      </w:r>
    </w:p>
    <w:p w14:paraId="4F1DAB35" w14:textId="77777777" w:rsidR="004157D4" w:rsidRPr="004157D4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t>10</w:t>
      </w:r>
    </w:p>
    <w:p w14:paraId="403DF6D5" w14:textId="77777777" w:rsidR="004157D4" w:rsidRPr="004157D4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t>1# Target achieved at day 10!</w:t>
      </w:r>
    </w:p>
    <w:p w14:paraId="24331668" w14:textId="77777777" w:rsidR="004157D4" w:rsidRPr="004157D4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t>2# Target achieved at day 10!</w:t>
      </w:r>
    </w:p>
    <w:p w14:paraId="56EF6321" w14:textId="77777777" w:rsidR="004157D4" w:rsidRPr="004157D4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t>3# Target achieved at day 10!</w:t>
      </w:r>
    </w:p>
    <w:p w14:paraId="38BAD08A" w14:textId="77777777" w:rsidR="004157D4" w:rsidRPr="004157D4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t>4# Target failed to achieve.</w:t>
      </w:r>
    </w:p>
    <w:p w14:paraId="175838B7" w14:textId="590569B5" w:rsidR="000701D0" w:rsidRDefault="004157D4" w:rsidP="004157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4157D4">
        <w:rPr>
          <w:rFonts w:ascii="TH SarabunPSK" w:hAnsi="TH SarabunPSK" w:cs="TH SarabunPSK"/>
          <w:b/>
          <w:bCs/>
          <w:sz w:val="32"/>
          <w:szCs w:val="32"/>
        </w:rPr>
        <w:t>5# Target achieved at day 10!</w:t>
      </w:r>
    </w:p>
    <w:p w14:paraId="3FB53512" w14:textId="77777777" w:rsidR="000701D0" w:rsidRDefault="000701D0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3F474966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lastRenderedPageBreak/>
        <w:t>20</w:t>
      </w:r>
    </w:p>
    <w:p w14:paraId="2CD79B62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6670C375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2</w:t>
      </w:r>
    </w:p>
    <w:p w14:paraId="0F075CF0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3</w:t>
      </w:r>
    </w:p>
    <w:p w14:paraId="28851936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4</w:t>
      </w:r>
    </w:p>
    <w:p w14:paraId="15250509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5</w:t>
      </w:r>
    </w:p>
    <w:p w14:paraId="483EEAA2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6</w:t>
      </w:r>
    </w:p>
    <w:p w14:paraId="30BC23D1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7</w:t>
      </w:r>
    </w:p>
    <w:p w14:paraId="3CB6D009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8</w:t>
      </w:r>
    </w:p>
    <w:p w14:paraId="4C57AB35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9</w:t>
      </w:r>
    </w:p>
    <w:p w14:paraId="5A4FE419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10</w:t>
      </w:r>
    </w:p>
    <w:p w14:paraId="45EE76BD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-1</w:t>
      </w:r>
    </w:p>
    <w:p w14:paraId="684DFA76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-2</w:t>
      </w:r>
    </w:p>
    <w:p w14:paraId="128E7DDA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-2</w:t>
      </w:r>
    </w:p>
    <w:p w14:paraId="7F7EC6C5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-2</w:t>
      </w:r>
    </w:p>
    <w:p w14:paraId="3D9C64B5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-1</w:t>
      </w:r>
    </w:p>
    <w:p w14:paraId="33D05862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-9</w:t>
      </w:r>
    </w:p>
    <w:p w14:paraId="5ADB7F44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20</w:t>
      </w:r>
    </w:p>
    <w:p w14:paraId="31AE4179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30</w:t>
      </w:r>
    </w:p>
    <w:p w14:paraId="05129CC5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-2</w:t>
      </w:r>
    </w:p>
    <w:p w14:paraId="3614F4EE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-10</w:t>
      </w:r>
    </w:p>
    <w:p w14:paraId="5D050D40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10</w:t>
      </w:r>
    </w:p>
    <w:p w14:paraId="25DA3255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50</w:t>
      </w:r>
    </w:p>
    <w:p w14:paraId="3EC9B7CD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60</w:t>
      </w:r>
    </w:p>
    <w:p w14:paraId="5B9D13E7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lastRenderedPageBreak/>
        <w:t>70</w:t>
      </w:r>
    </w:p>
    <w:p w14:paraId="34117C5B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10</w:t>
      </w:r>
    </w:p>
    <w:p w14:paraId="1DDC7711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100</w:t>
      </w:r>
    </w:p>
    <w:p w14:paraId="2DD09002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200</w:t>
      </w:r>
    </w:p>
    <w:p w14:paraId="3531657C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5</w:t>
      </w:r>
    </w:p>
    <w:p w14:paraId="430F07D6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1</w:t>
      </w:r>
    </w:p>
    <w:p w14:paraId="32AC62A7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3</w:t>
      </w:r>
    </w:p>
    <w:p w14:paraId="1A516634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6</w:t>
      </w:r>
    </w:p>
    <w:p w14:paraId="3FCAA1F2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1# Target achieved at day 10!</w:t>
      </w:r>
    </w:p>
    <w:p w14:paraId="5BB39E93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2# Target achieved at day 18!</w:t>
      </w:r>
    </w:p>
    <w:p w14:paraId="14D74931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3# Target achieved at day 18!</w:t>
      </w:r>
    </w:p>
    <w:p w14:paraId="221FA3D6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4# Target achieved at day 4!</w:t>
      </w:r>
    </w:p>
    <w:p w14:paraId="32DD03B6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5# Target failed to achieve.</w:t>
      </w:r>
    </w:p>
    <w:p w14:paraId="63E43515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6# Target failed to achieve.</w:t>
      </w:r>
    </w:p>
    <w:p w14:paraId="44D549E9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7# Target achieved at day 3!</w:t>
      </w:r>
    </w:p>
    <w:p w14:paraId="45813CF8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8# Target achieved at day 1!</w:t>
      </w:r>
    </w:p>
    <w:p w14:paraId="0A0CE152" w14:textId="77777777" w:rsidR="00F71069" w:rsidRPr="00F71069" w:rsidRDefault="00F71069" w:rsidP="00F71069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9# Target achieved at day 2!</w:t>
      </w:r>
    </w:p>
    <w:p w14:paraId="1E05B250" w14:textId="108A2B57" w:rsidR="00BF66BD" w:rsidRDefault="00F71069" w:rsidP="00954FA2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F71069">
        <w:rPr>
          <w:rFonts w:ascii="TH SarabunPSK" w:hAnsi="TH SarabunPSK" w:cs="TH SarabunPSK"/>
          <w:b/>
          <w:bCs/>
          <w:sz w:val="32"/>
          <w:szCs w:val="32"/>
        </w:rPr>
        <w:t>10# Target achieved at day 3!</w:t>
      </w:r>
    </w:p>
    <w:p w14:paraId="1FAD568A" w14:textId="77777777" w:rsidR="00BF66BD" w:rsidRDefault="00BF66BD">
      <w:pPr>
        <w:spacing w:line="259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2E32917B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lastRenderedPageBreak/>
        <w:t>20</w:t>
      </w:r>
    </w:p>
    <w:p w14:paraId="6503ECE7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-1</w:t>
      </w:r>
    </w:p>
    <w:p w14:paraId="62A45639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-2</w:t>
      </w:r>
    </w:p>
    <w:p w14:paraId="558CAFA8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-3</w:t>
      </w:r>
    </w:p>
    <w:p w14:paraId="113BAFE7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-4</w:t>
      </w:r>
    </w:p>
    <w:p w14:paraId="39D7EBAA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-5</w:t>
      </w:r>
    </w:p>
    <w:p w14:paraId="2B789BD2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-6</w:t>
      </w:r>
    </w:p>
    <w:p w14:paraId="4CFE9092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-7</w:t>
      </w:r>
    </w:p>
    <w:p w14:paraId="5CFCFD3D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-8</w:t>
      </w:r>
    </w:p>
    <w:p w14:paraId="708C02F2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-9</w:t>
      </w:r>
    </w:p>
    <w:p w14:paraId="4659EC6F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-10000</w:t>
      </w:r>
    </w:p>
    <w:p w14:paraId="02D0352C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200</w:t>
      </w:r>
    </w:p>
    <w:p w14:paraId="08947A1B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30</w:t>
      </w:r>
    </w:p>
    <w:p w14:paraId="431D1C3A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500</w:t>
      </w:r>
    </w:p>
    <w:p w14:paraId="4ED0B34E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4000</w:t>
      </w:r>
    </w:p>
    <w:p w14:paraId="377B8483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6000</w:t>
      </w:r>
    </w:p>
    <w:p w14:paraId="189772E1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-50</w:t>
      </w:r>
    </w:p>
    <w:p w14:paraId="051EDAB0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1000</w:t>
      </w:r>
    </w:p>
    <w:p w14:paraId="0BB84737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20</w:t>
      </w:r>
    </w:p>
    <w:p w14:paraId="3790C214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-80</w:t>
      </w:r>
    </w:p>
    <w:p w14:paraId="47723C7A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90</w:t>
      </w:r>
    </w:p>
    <w:p w14:paraId="0486EB8A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5</w:t>
      </w:r>
    </w:p>
    <w:p w14:paraId="4706D118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10000</w:t>
      </w:r>
    </w:p>
    <w:p w14:paraId="6B9055E4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20000</w:t>
      </w:r>
    </w:p>
    <w:p w14:paraId="1B3BF34F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lastRenderedPageBreak/>
        <w:t>15000</w:t>
      </w:r>
    </w:p>
    <w:p w14:paraId="65F1CB54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100</w:t>
      </w:r>
    </w:p>
    <w:p w14:paraId="0812471C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3000</w:t>
      </w:r>
    </w:p>
    <w:p w14:paraId="403EBEBC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1# Target failed to achieve.</w:t>
      </w:r>
    </w:p>
    <w:p w14:paraId="422809AA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2# Target failed to achieve.</w:t>
      </w:r>
    </w:p>
    <w:p w14:paraId="150790A8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3# Target failed to achieve.</w:t>
      </w:r>
    </w:p>
    <w:p w14:paraId="5E4544F6" w14:textId="77777777" w:rsidR="00BF66BD" w:rsidRPr="00BF66BD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4# Target achieved at day 15!</w:t>
      </w:r>
    </w:p>
    <w:p w14:paraId="3CA49237" w14:textId="22737998" w:rsidR="00D11BC5" w:rsidRDefault="00BF66BD" w:rsidP="00BF66B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F66BD">
        <w:rPr>
          <w:rFonts w:ascii="TH SarabunPSK" w:hAnsi="TH SarabunPSK" w:cs="TH SarabunPSK"/>
          <w:b/>
          <w:bCs/>
          <w:sz w:val="32"/>
          <w:szCs w:val="32"/>
        </w:rPr>
        <w:t>5# Target failed to achieve.</w:t>
      </w:r>
    </w:p>
    <w:p w14:paraId="7CF4F862" w14:textId="77777777" w:rsidR="00D11BC5" w:rsidRDefault="00D11BC5" w:rsidP="00D11BC5">
      <w:pPr>
        <w:rPr>
          <w:rFonts w:hint="cs"/>
        </w:rPr>
      </w:pPr>
    </w:p>
    <w:sectPr w:rsidR="00D11BC5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F2356" w14:textId="77777777" w:rsidR="00D0029E" w:rsidRDefault="00D0029E" w:rsidP="009D6B67">
      <w:pPr>
        <w:spacing w:after="0" w:line="240" w:lineRule="auto"/>
      </w:pPr>
      <w:r>
        <w:separator/>
      </w:r>
    </w:p>
  </w:endnote>
  <w:endnote w:type="continuationSeparator" w:id="0">
    <w:p w14:paraId="6FCF347C" w14:textId="77777777" w:rsidR="00D0029E" w:rsidRDefault="00D0029E" w:rsidP="009D6B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72340" w14:textId="77777777" w:rsidR="00D0029E" w:rsidRDefault="00D0029E" w:rsidP="009D6B67">
      <w:pPr>
        <w:spacing w:after="0" w:line="240" w:lineRule="auto"/>
      </w:pPr>
      <w:r>
        <w:separator/>
      </w:r>
    </w:p>
  </w:footnote>
  <w:footnote w:type="continuationSeparator" w:id="0">
    <w:p w14:paraId="33CAAF22" w14:textId="77777777" w:rsidR="00D0029E" w:rsidRDefault="00D0029E" w:rsidP="009D6B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284832"/>
      <w:docPartObj>
        <w:docPartGallery w:val="Page Numbers (Top of Page)"/>
        <w:docPartUnique/>
      </w:docPartObj>
    </w:sdtPr>
    <w:sdtContent>
      <w:p w14:paraId="0E3B9F0C" w14:textId="696992CF" w:rsidR="009D6B67" w:rsidRDefault="009D6B67">
        <w:pPr>
          <w:pStyle w:val="a4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th-TH"/>
          </w:rPr>
          <w:t>2</w:t>
        </w:r>
        <w:r>
          <w:fldChar w:fldCharType="end"/>
        </w:r>
      </w:p>
    </w:sdtContent>
  </w:sdt>
  <w:p w14:paraId="5D38790E" w14:textId="77777777" w:rsidR="009D6B67" w:rsidRDefault="009D6B6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232FD7"/>
    <w:multiLevelType w:val="hybridMultilevel"/>
    <w:tmpl w:val="AA6A0DB2"/>
    <w:lvl w:ilvl="0" w:tplc="2A928EFA"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LK0MDIztjQwsTBV0lEKTi0uzszPAykwrgUAy2RqaiwAAAA="/>
  </w:docVars>
  <w:rsids>
    <w:rsidRoot w:val="000B5BFE"/>
    <w:rsid w:val="0002513F"/>
    <w:rsid w:val="00067BF4"/>
    <w:rsid w:val="000701D0"/>
    <w:rsid w:val="00082EE2"/>
    <w:rsid w:val="000B5BFE"/>
    <w:rsid w:val="000E5DFE"/>
    <w:rsid w:val="000F105C"/>
    <w:rsid w:val="001451D8"/>
    <w:rsid w:val="001F45CD"/>
    <w:rsid w:val="00216792"/>
    <w:rsid w:val="002E45A5"/>
    <w:rsid w:val="00300877"/>
    <w:rsid w:val="00372D1C"/>
    <w:rsid w:val="003952E8"/>
    <w:rsid w:val="003A2F6A"/>
    <w:rsid w:val="003D6966"/>
    <w:rsid w:val="004157D4"/>
    <w:rsid w:val="00454343"/>
    <w:rsid w:val="00470513"/>
    <w:rsid w:val="00587DC3"/>
    <w:rsid w:val="00652FC9"/>
    <w:rsid w:val="006B1C3B"/>
    <w:rsid w:val="006E43FD"/>
    <w:rsid w:val="008055EB"/>
    <w:rsid w:val="00815325"/>
    <w:rsid w:val="008667CA"/>
    <w:rsid w:val="008A14E9"/>
    <w:rsid w:val="00954FA2"/>
    <w:rsid w:val="009973AF"/>
    <w:rsid w:val="009D6B67"/>
    <w:rsid w:val="009F7864"/>
    <w:rsid w:val="00A97CF9"/>
    <w:rsid w:val="00AA1F6D"/>
    <w:rsid w:val="00B34546"/>
    <w:rsid w:val="00BB28AF"/>
    <w:rsid w:val="00BF66BD"/>
    <w:rsid w:val="00C40204"/>
    <w:rsid w:val="00CC1C28"/>
    <w:rsid w:val="00D0029E"/>
    <w:rsid w:val="00D11BC5"/>
    <w:rsid w:val="00D56A51"/>
    <w:rsid w:val="00DA76A1"/>
    <w:rsid w:val="00E43B86"/>
    <w:rsid w:val="00F253C8"/>
    <w:rsid w:val="00F3228E"/>
    <w:rsid w:val="00F50EA1"/>
    <w:rsid w:val="00F71069"/>
    <w:rsid w:val="00F8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DE676"/>
  <w15:chartTrackingRefBased/>
  <w15:docId w15:val="{296D9405-875A-4F0C-A22A-6C2BEE8FF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E43FD"/>
    <w:pPr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4-5">
    <w:name w:val="Grid Table 4 Accent 5"/>
    <w:basedOn w:val="a1"/>
    <w:uiPriority w:val="49"/>
    <w:rsid w:val="006E43FD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3">
    <w:name w:val="List Paragraph"/>
    <w:basedOn w:val="a"/>
    <w:uiPriority w:val="34"/>
    <w:qFormat/>
    <w:rsid w:val="00587DC3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9D6B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9D6B67"/>
  </w:style>
  <w:style w:type="paragraph" w:styleId="a6">
    <w:name w:val="footer"/>
    <w:basedOn w:val="a"/>
    <w:link w:val="a7"/>
    <w:uiPriority w:val="99"/>
    <w:unhideWhenUsed/>
    <w:rsid w:val="009D6B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9D6B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32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5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37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3</Pages>
  <Words>559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นพล วงศ์อาษา</dc:creator>
  <cp:keywords/>
  <dc:description/>
  <cp:lastModifiedBy>ธนพล วงศ์อาษา</cp:lastModifiedBy>
  <cp:revision>45</cp:revision>
  <dcterms:created xsi:type="dcterms:W3CDTF">2021-06-10T10:02:00Z</dcterms:created>
  <dcterms:modified xsi:type="dcterms:W3CDTF">2021-06-12T13:20:00Z</dcterms:modified>
</cp:coreProperties>
</file>